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Чекало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моделью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Визуализировать модель с помощью Julia и OpenModelica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и изменения оборотных средств двух фирм</w:t>
      </w:r>
    </w:p>
    <w:p>
      <w:pPr>
        <w:numPr>
          <w:ilvl w:val="0"/>
          <w:numId w:val="1002"/>
        </w:numPr>
        <w:pStyle w:val="Compact"/>
      </w:pPr>
      <w:r>
        <w:t xml:space="preserve">Рассмотреть два случая: где борьба ведется только рыночными методами и где учитываются социально-психологические фактор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Изучим сначала первый случай. 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</w:t>
      </w:r>
      <w:r>
        <w:t xml:space="preserve">“</w:t>
      </w:r>
      <w:r>
        <w:t xml:space="preserve">назначать</w:t>
      </w:r>
      <w:r>
        <w:t xml:space="preserve">”</w:t>
      </w:r>
      <w:r>
        <w:t xml:space="preserve"> </w:t>
      </w:r>
      <w:r>
        <w:t xml:space="preserve">цену или влиять на потребителей каким-либо иным способом.)</w:t>
      </w:r>
    </w:p>
    <w:p>
      <w:pPr>
        <w:pStyle w:val="BodyText"/>
      </w:pPr>
      <w:r>
        <w:t xml:space="preserve">Уравнения динамики оборотных средств запишем в виде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d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q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</m:num>
                        <m:den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c</m:t>
                              </m:r>
                              <m:r>
                                <m:t>r</m:t>
                              </m:r>
                            </m:sub>
                          </m:sSub>
                        </m:den>
                      </m:f>
                    </m:e>
                  </m:d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κ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d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q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</m:num>
                        <m:den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c</m:t>
                              </m:r>
                              <m:r>
                                <m:t>r</m:t>
                              </m:r>
                            </m:sub>
                          </m:sSub>
                        </m:den>
                      </m:f>
                    </m:e>
                  </m:d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κ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 p. Тогда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q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</m:num>
                        <m:den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c</m:t>
                              </m:r>
                              <m:r>
                                <m:t>r</m:t>
                              </m:r>
                            </m:sub>
                          </m:sSub>
                        </m:den>
                      </m:f>
                    </m:e>
                  </m:d>
                </m:e>
              </m:mr>
              <m:m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q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</m:num>
                        <m:den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c</m:t>
                              </m:r>
                              <m:r>
                                <m:t>r</m:t>
                              </m:r>
                            </m:sub>
                          </m:sSub>
                        </m:den>
                      </m:f>
                    </m:e>
                  </m:d>
                </m:e>
              </m:mr>
            </m:m>
          </m:e>
        </m:d>
      </m:oMath>
      <w:r>
        <w:t xml:space="preserve">, гд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— себестоимости товаров в первой и второй фирме.</w:t>
      </w:r>
    </w:p>
    <w:p>
      <w:pPr>
        <w:pStyle w:val="BodyText"/>
      </w:pPr>
      <w:r>
        <w:t xml:space="preserve">Представим последнюю систему уравнений в виде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d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</m:num>
                        <m:den>
                          <m:sSub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t>p</m:t>
                                  </m:r>
                                </m:e>
                              </m:acc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κ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d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</m:num>
                        <m:den>
                          <m:sSub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t>p</m:t>
                                  </m:r>
                                </m:e>
                              </m:acc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κ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Проведем еще ряд преобразований и получим систему уравнений для первого случая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d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θ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Sup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d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θ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Sup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Для второго случая по аналогии система уравнений примет вид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d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θ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b</m:t>
                          </m:r>
                        </m:num>
                        <m:den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m:t>+</m:t>
                      </m:r>
                      <m:r>
                        <m:t>k</m:t>
                      </m:r>
                    </m:e>
                  </m:d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Sup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d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θ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Sup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В этих формулах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</m:oMath>
      <w:r>
        <w:t xml:space="preserve">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ервый случай, где борьба ведется только рыночными методами, и напишем программу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 В функции F1 опишем, как меняются оборотные средства двух фирм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768158"/>
            <wp:effectExtent b="0" l="0" r="0" t="0"/>
            <wp:docPr descr="Figure 1: Программа на Julia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на Julia для первого случая</w:t>
      </w:r>
    </w:p>
    <w:bookmarkEnd w:id="0"/>
    <w:p>
      <w:pPr>
        <w:pStyle w:val="BodyText"/>
      </w:pPr>
      <w:r>
        <w:t xml:space="preserve">Результаты сохраняем в виде график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 Мы видим, что рост оборотных средств предприятий идет независимо друг от друга. В математической модели это отражается в коэффициенте, стоящим перед членом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, у нас он одинаковый в обоих уравнениях (</w:t>
      </w:r>
      <m:oMath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). 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 2: График динамики оборотных средств на Julia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lab8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График динамики оборотных средств на Julia для первого случая</w:t>
      </w:r>
    </w:p>
    <w:bookmarkEnd w:id="0"/>
    <w:p>
      <w:pPr>
        <w:pStyle w:val="BodyText"/>
      </w:pPr>
      <w:r>
        <w:t xml:space="preserve">Изменим функцию, чтобы она учитывала социально-психологические факторы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 Для этого в первом уравнении функции F1 меняем коэффициент перед членом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1467555"/>
            <wp:effectExtent b="0" l="0" r="0" t="0"/>
            <wp:docPr descr="Figure 3: Программа на Julia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Программа на Julia для второго случая</w:t>
      </w:r>
    </w:p>
    <w:bookmarkEnd w:id="0"/>
    <w:p>
      <w:pPr>
        <w:pStyle w:val="BodyText"/>
      </w:pPr>
      <w:r>
        <w:t xml:space="preserve">Получаем график динамики изменения объемов продаж для второго случая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По графику видно, что первая фирма, несмотря на начальный рост, достигнув своего максимального объема продаж, начитает нести убытки и, в итоге, терпит банкротство. Динамика роста объемов оборотных средств второй фирмы остается без изменения: достигнув максимального значения, остается на этом уровне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 4: График динамики оборотных средств на Julia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lab8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График динамики оборотных средств на Julia для второго случая</w:t>
      </w:r>
    </w:p>
    <w:bookmarkEnd w:id="0"/>
    <w:p>
      <w:pPr>
        <w:pStyle w:val="BodyText"/>
      </w:pPr>
      <w:r>
        <w:t xml:space="preserve">Теперь напишем программу, рассматривающую первый случай, на OpenModelica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216892" cy="3628724"/>
            <wp:effectExtent b="0" l="0" r="0" t="0"/>
            <wp:docPr descr="Figure 5: Программа на OpenModelica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36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Программа на OpenModelica для первого случая</w:t>
      </w:r>
    </w:p>
    <w:bookmarkEnd w:id="0"/>
    <w:p>
      <w:pPr>
        <w:pStyle w:val="BodyText"/>
      </w:pPr>
      <w:r>
        <w:t xml:space="preserve">Получаем график изменения оборотных средств для двух фирм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 Результаты совпадают с результатами, полученными на Julia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3191014"/>
            <wp:effectExtent b="0" l="0" r="0" t="0"/>
            <wp:docPr descr="Figure 6: График изменения оборотных средств на OpenModelica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lab8_o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График изменения оборотных средств на OpenModelica для первого случая</w:t>
      </w:r>
    </w:p>
    <w:bookmarkEnd w:id="0"/>
    <w:p>
      <w:pPr>
        <w:pStyle w:val="BodyText"/>
      </w:pPr>
      <w:r>
        <w:t xml:space="preserve">Изменим одно из уравнений, чтобы оно описывало второй случай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245768" cy="3628724"/>
            <wp:effectExtent b="0" l="0" r="0" t="0"/>
            <wp:docPr descr="Figure 7: Программа на OpenModelica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36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Программа на OpenModelica для второго случая</w:t>
      </w:r>
    </w:p>
    <w:bookmarkEnd w:id="0"/>
    <w:p>
      <w:pPr>
        <w:pStyle w:val="BodyText"/>
      </w:pPr>
      <w:r>
        <w:t xml:space="preserve">Получаем график динамики изменения объемов продаж для двух фирм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 Этот график идентичен графику, полученному на Julia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3191014"/>
            <wp:effectExtent b="0" l="0" r="0" t="0"/>
            <wp:docPr descr="Figure 8: График динамики изменения объемов продаж на OpenModelica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lab8_o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График динамики изменения объемов продаж на OpenModelica для второго случая</w:t>
      </w:r>
    </w:p>
    <w:bookmarkEnd w:id="0"/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мы изучили модель конкуренции двух фирм и применили навыки работы с Julia и OpenModelica для построения графиков, визуализирующих эту модель. Результатом работы стали графики динамики изменения объемов продаж для двух случаев. Мы увидели, что в первом случае оборотные средства двух предприятий изменяются независимо друг от друга и каждая фирма занимает свою нишу в рынке, а для второго случая первая компания вскоре начинает нести убытки и вскоре терпит банкротство.</w:t>
      </w:r>
    </w:p>
    <w:p>
      <w:pPr>
        <w:pStyle w:val="BodyText"/>
      </w:pPr>
      <w:r>
        <w:t xml:space="preserve">По моему мнению, OpenModelica лучше решает задачи, в основе которых лежат дифференциальные уравнения.</w:t>
      </w:r>
    </w:p>
    <w:bookmarkEnd w:id="40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Start w:id="42" w:name="ref-lab-theory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оретические материалы к лабораторной работе "Модель конкуренции двух фирм"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1">
        <w:r>
          <w:rPr>
            <w:rStyle w:val="Hyperlink"/>
          </w:rPr>
          <w:t xml:space="preserve">https://esystem.rudn.ru/mod/resource/view.php?id=967257</w:t>
        </w:r>
      </w:hyperlink>
      <w:r>
        <w:t xml:space="preserve">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1" Target="https://esystem.rudn.ru/mod/resource/view.php?id=96725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esystem.rudn.ru/mod/resource/view.php?id=96725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Чекалова Лилия Руслановна</dc:creator>
  <dc:language>ru-RU</dc:language>
  <cp:keywords/>
  <dcterms:created xsi:type="dcterms:W3CDTF">2023-03-30T13:28:08Z</dcterms:created>
  <dcterms:modified xsi:type="dcterms:W3CDTF">2023-03-30T13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